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6343"/>
        <w:gridCol w:w="2160"/>
      </w:tblGrid>
      <w:tr w:rsidR="00A93025" w14:paraId="3147D6E9" w14:textId="77777777" w:rsidTr="009571F0">
        <w:trPr>
          <w:trHeight w:val="1419"/>
        </w:trPr>
        <w:tc>
          <w:tcPr>
            <w:tcW w:w="1937" w:type="dxa"/>
            <w:vAlign w:val="center"/>
          </w:tcPr>
          <w:p w14:paraId="573E3802" w14:textId="77777777" w:rsidR="00A93025" w:rsidRDefault="00A719E8" w:rsidP="007A4128">
            <w:pPr>
              <w:jc w:val="center"/>
              <w:rPr>
                <w:sz w:val="14"/>
              </w:rPr>
            </w:pPr>
            <w:bookmarkStart w:id="0" w:name="_GoBack"/>
            <w:bookmarkEnd w:id="0"/>
            <w:r>
              <w:t xml:space="preserve">   </w:t>
            </w:r>
            <w:r w:rsidR="00A93025" w:rsidRPr="00700730">
              <w:rPr>
                <w:noProof/>
                <w:sz w:val="14"/>
                <w:lang w:val="en-IN" w:eastAsia="en-IN"/>
              </w:rPr>
              <w:drawing>
                <wp:anchor distT="0" distB="0" distL="114300" distR="114300" simplePos="0" relativeHeight="251657216" behindDoc="0" locked="0" layoutInCell="1" allowOverlap="1" wp14:anchorId="529A5D30" wp14:editId="06F5CF69">
                  <wp:simplePos x="0" y="0"/>
                  <wp:positionH relativeFrom="margin">
                    <wp:posOffset>244475</wp:posOffset>
                  </wp:positionH>
                  <wp:positionV relativeFrom="margin">
                    <wp:posOffset>45085</wp:posOffset>
                  </wp:positionV>
                  <wp:extent cx="543560" cy="562610"/>
                  <wp:effectExtent l="0" t="0" r="0" b="0"/>
                  <wp:wrapSquare wrapText="bothSides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60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93025" w:rsidRPr="00700730">
              <w:rPr>
                <w:sz w:val="14"/>
              </w:rPr>
              <w:t xml:space="preserve">Indian </w:t>
            </w:r>
            <w:r w:rsidR="00A93025">
              <w:rPr>
                <w:sz w:val="14"/>
              </w:rPr>
              <w:t>Concrete Institute</w:t>
            </w:r>
          </w:p>
          <w:p w14:paraId="08F78D41" w14:textId="77777777" w:rsidR="00875D54" w:rsidRPr="007A4128" w:rsidRDefault="00875D54" w:rsidP="007A4128">
            <w:pPr>
              <w:jc w:val="center"/>
              <w:rPr>
                <w:sz w:val="14"/>
              </w:rPr>
            </w:pPr>
            <w:r>
              <w:rPr>
                <w:sz w:val="14"/>
              </w:rPr>
              <w:t>Chennai Centre</w:t>
            </w:r>
          </w:p>
        </w:tc>
        <w:tc>
          <w:tcPr>
            <w:tcW w:w="6343" w:type="dxa"/>
            <w:vAlign w:val="center"/>
          </w:tcPr>
          <w:p w14:paraId="1BF2B901" w14:textId="66481C00" w:rsidR="00A93025" w:rsidRPr="00031EA6" w:rsidRDefault="00A93025" w:rsidP="00A9302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ICI</w:t>
            </w:r>
            <w:r w:rsidR="00875D54">
              <w:rPr>
                <w:rFonts w:ascii="Arial" w:hAnsi="Arial" w:cs="Arial"/>
                <w:b/>
                <w:sz w:val="28"/>
                <w:szCs w:val="28"/>
              </w:rPr>
              <w:t xml:space="preserve"> (CC)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>- UltraTech Award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1061CE">
              <w:rPr>
                <w:rFonts w:ascii="Arial" w:hAnsi="Arial" w:cs="Arial"/>
                <w:b/>
                <w:sz w:val="28"/>
                <w:szCs w:val="28"/>
              </w:rPr>
              <w:t>3</w:t>
            </w:r>
          </w:p>
          <w:p w14:paraId="49B00C4B" w14:textId="533E57A1" w:rsidR="00A93025" w:rsidRPr="00031EA6" w:rsidRDefault="00A93025" w:rsidP="00A93025">
            <w:pPr>
              <w:jc w:val="center"/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Ou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tstanding </w:t>
            </w:r>
            <w:r w:rsidR="009571F0">
              <w:rPr>
                <w:rFonts w:ascii="Arial" w:hAnsi="Arial" w:cs="Arial"/>
                <w:b/>
                <w:sz w:val="28"/>
                <w:szCs w:val="28"/>
              </w:rPr>
              <w:t>Woman</w:t>
            </w:r>
            <w:r w:rsidR="00B65B27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>Concrete Engineer</w:t>
            </w:r>
          </w:p>
          <w:p w14:paraId="01D4642E" w14:textId="77777777" w:rsidR="00A93025" w:rsidRPr="00B120FE" w:rsidRDefault="00A93025" w:rsidP="001E538B">
            <w:pPr>
              <w:jc w:val="center"/>
              <w:rPr>
                <w:rFonts w:ascii="Arial" w:hAnsi="Arial" w:cs="Arial"/>
                <w:sz w:val="40"/>
                <w:szCs w:val="28"/>
              </w:rPr>
            </w:pPr>
          </w:p>
        </w:tc>
        <w:tc>
          <w:tcPr>
            <w:tcW w:w="2160" w:type="dxa"/>
            <w:vAlign w:val="center"/>
          </w:tcPr>
          <w:p w14:paraId="4C13DE66" w14:textId="77777777" w:rsidR="00A93025" w:rsidRDefault="00A93025" w:rsidP="001E538B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F22A1E0" wp14:editId="0EA8C0BB">
                  <wp:extent cx="1073374" cy="49580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ltraTech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832" cy="513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0C69AF" w14:textId="77777777" w:rsidR="007A4128" w:rsidRDefault="00A719E8" w:rsidP="003062A2">
      <w:pPr>
        <w:spacing w:after="0" w:line="240" w:lineRule="auto"/>
      </w:pPr>
      <w:r>
        <w:t xml:space="preserve"> 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8758"/>
        <w:gridCol w:w="1667"/>
      </w:tblGrid>
      <w:tr w:rsidR="007A4128" w14:paraId="2040B3A3" w14:textId="77777777" w:rsidTr="00B84A83">
        <w:trPr>
          <w:trHeight w:val="1430"/>
        </w:trPr>
        <w:tc>
          <w:tcPr>
            <w:tcW w:w="8758" w:type="dxa"/>
          </w:tcPr>
          <w:p w14:paraId="733F2B86" w14:textId="6ECFCCD2" w:rsidR="007A4128" w:rsidRPr="00836E27" w:rsidRDefault="000F4F3E" w:rsidP="008B2C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IN"/>
              </w:rPr>
            </w:pPr>
            <w:r w:rsidRPr="00836E27">
              <w:rPr>
                <w:rFonts w:cstheme="minorHAnsi"/>
                <w:sz w:val="24"/>
                <w:szCs w:val="24"/>
                <w:lang w:val="en-IN"/>
              </w:rPr>
              <w:t xml:space="preserve">The </w:t>
            </w:r>
            <w:r w:rsidR="00002366" w:rsidRPr="00836E27">
              <w:rPr>
                <w:rFonts w:cstheme="minorHAnsi"/>
                <w:sz w:val="24"/>
                <w:szCs w:val="24"/>
                <w:lang w:val="en-IN"/>
              </w:rPr>
              <w:t xml:space="preserve">woman engineer </w:t>
            </w:r>
            <w:r w:rsidRPr="00836E27">
              <w:rPr>
                <w:rFonts w:cstheme="minorHAnsi"/>
                <w:sz w:val="24"/>
                <w:szCs w:val="24"/>
                <w:lang w:val="en-IN"/>
              </w:rPr>
              <w:t>must be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 xml:space="preserve"> a</w:t>
            </w:r>
            <w:r w:rsidRPr="00836E27">
              <w:rPr>
                <w:rFonts w:cstheme="minorHAnsi"/>
                <w:sz w:val="24"/>
                <w:szCs w:val="24"/>
                <w:lang w:val="en-IN"/>
              </w:rPr>
              <w:t xml:space="preserve"> resident of ICI -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 xml:space="preserve"> </w:t>
            </w:r>
            <w:r w:rsidRPr="00836E27">
              <w:rPr>
                <w:rFonts w:cstheme="minorHAnsi"/>
                <w:sz w:val="24"/>
                <w:szCs w:val="24"/>
                <w:lang w:val="en-IN"/>
              </w:rPr>
              <w:t xml:space="preserve">CC 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 xml:space="preserve">region </w:t>
            </w:r>
            <w:r w:rsidR="00836E27" w:rsidRPr="00836E27">
              <w:rPr>
                <w:rFonts w:cstheme="minorHAnsi"/>
                <w:color w:val="000000" w:themeColor="text1"/>
                <w:sz w:val="24"/>
                <w:szCs w:val="24"/>
              </w:rPr>
              <w:t>(Chennai, Chengalpet, Kancheepuram, Ranipet, Tirupattur, Thiruvannamalai, Thiruvallur and Vellore)</w:t>
            </w:r>
            <w:r w:rsidR="007321C7" w:rsidRPr="00836E27">
              <w:rPr>
                <w:rFonts w:cstheme="minorHAnsi"/>
                <w:sz w:val="24"/>
                <w:szCs w:val="24"/>
                <w:lang w:val="en-IN"/>
              </w:rPr>
              <w:t>.</w:t>
            </w:r>
          </w:p>
          <w:p w14:paraId="1A8911B0" w14:textId="4B8ABEE6" w:rsidR="008B2CC1" w:rsidRPr="008B2CC1" w:rsidRDefault="006F4C66" w:rsidP="008B2CC1">
            <w:pPr>
              <w:pStyle w:val="Default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Must </w:t>
            </w:r>
            <w:r w:rsidR="008B2CC1" w:rsidRPr="008B2CC1">
              <w:rPr>
                <w:rFonts w:asciiTheme="minorHAnsi" w:hAnsiTheme="minorHAnsi" w:cstheme="minorHAnsi"/>
              </w:rPr>
              <w:t xml:space="preserve">be more than 40 years of age on </w:t>
            </w:r>
            <w:r w:rsidR="008D775A">
              <w:rPr>
                <w:rFonts w:asciiTheme="minorHAnsi" w:hAnsiTheme="minorHAnsi" w:cstheme="minorHAnsi"/>
              </w:rPr>
              <w:t xml:space="preserve">01 </w:t>
            </w:r>
            <w:r w:rsidR="008B2CC1" w:rsidRPr="008B2CC1">
              <w:rPr>
                <w:rFonts w:asciiTheme="minorHAnsi" w:hAnsiTheme="minorHAnsi" w:cstheme="minorHAnsi"/>
              </w:rPr>
              <w:t>July</w:t>
            </w:r>
            <w:r w:rsidR="003608E3">
              <w:rPr>
                <w:rFonts w:asciiTheme="minorHAnsi" w:hAnsiTheme="minorHAnsi" w:cstheme="minorHAnsi"/>
              </w:rPr>
              <w:t>’</w:t>
            </w:r>
            <w:r w:rsidR="008D775A">
              <w:rPr>
                <w:rFonts w:asciiTheme="minorHAnsi" w:hAnsiTheme="minorHAnsi" w:cstheme="minorHAnsi"/>
              </w:rPr>
              <w:t xml:space="preserve"> 202</w:t>
            </w:r>
            <w:r w:rsidR="001061CE">
              <w:rPr>
                <w:rFonts w:asciiTheme="minorHAnsi" w:hAnsiTheme="minorHAnsi" w:cstheme="minorHAnsi"/>
              </w:rPr>
              <w:t>3</w:t>
            </w:r>
            <w:r w:rsidR="008B2CC1" w:rsidRPr="008B2CC1">
              <w:rPr>
                <w:rFonts w:asciiTheme="minorHAnsi" w:hAnsiTheme="minorHAnsi" w:cstheme="minorHAnsi"/>
              </w:rPr>
              <w:t>.</w:t>
            </w:r>
          </w:p>
          <w:p w14:paraId="3A9A0289" w14:textId="3ED3D716" w:rsidR="00875D54" w:rsidRPr="008B2CC1" w:rsidRDefault="006F4C66" w:rsidP="008B2CC1">
            <w:pPr>
              <w:pStyle w:val="Default"/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rFonts w:asciiTheme="minorHAnsi" w:hAnsiTheme="minorHAnsi" w:cstheme="minorHAnsi"/>
              </w:rPr>
              <w:t>Must</w:t>
            </w:r>
            <w:r w:rsidR="008B2CC1" w:rsidRPr="008B2CC1">
              <w:rPr>
                <w:rFonts w:asciiTheme="minorHAnsi" w:hAnsiTheme="minorHAnsi" w:cstheme="minorHAnsi"/>
              </w:rPr>
              <w:t xml:space="preserve"> have worked for the cause of concrete and rendered significant contributions to the research, development, and/or application of concrete.</w:t>
            </w:r>
          </w:p>
        </w:tc>
        <w:tc>
          <w:tcPr>
            <w:tcW w:w="1667" w:type="dxa"/>
            <w:vAlign w:val="center"/>
          </w:tcPr>
          <w:p w14:paraId="4160238D" w14:textId="1BF8DAD7" w:rsidR="007A4128" w:rsidRDefault="008850F1" w:rsidP="009463D4">
            <w:pPr>
              <w:jc w:val="center"/>
            </w:pPr>
            <w:r>
              <w:t>Photograph</w:t>
            </w:r>
          </w:p>
        </w:tc>
      </w:tr>
    </w:tbl>
    <w:p w14:paraId="6D383EC4" w14:textId="01DB8746" w:rsidR="0062071F" w:rsidRPr="00A93025" w:rsidRDefault="0062071F" w:rsidP="0062071F">
      <w:pPr>
        <w:spacing w:after="0" w:line="240" w:lineRule="auto"/>
        <w:rPr>
          <w:b/>
          <w:szCs w:val="26"/>
        </w:rPr>
      </w:pPr>
    </w:p>
    <w:tbl>
      <w:tblPr>
        <w:tblStyle w:val="TableGrid"/>
        <w:tblW w:w="10436" w:type="dxa"/>
        <w:jc w:val="center"/>
        <w:tblLayout w:type="fixed"/>
        <w:tblLook w:val="04A0" w:firstRow="1" w:lastRow="0" w:firstColumn="1" w:lastColumn="0" w:noHBand="0" w:noVBand="1"/>
      </w:tblPr>
      <w:tblGrid>
        <w:gridCol w:w="3342"/>
        <w:gridCol w:w="3600"/>
        <w:gridCol w:w="1334"/>
        <w:gridCol w:w="2160"/>
      </w:tblGrid>
      <w:tr w:rsidR="008A43B2" w14:paraId="43BC96D7" w14:textId="77777777" w:rsidTr="009146A9">
        <w:trPr>
          <w:trHeight w:val="674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18840" w14:textId="32F4955B" w:rsidR="008A43B2" w:rsidRPr="000D344F" w:rsidRDefault="00EE7E37" w:rsidP="003358E7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rFonts w:cstheme="minorHAnsi"/>
                <w:b/>
                <w:bCs/>
                <w:sz w:val="24"/>
                <w:szCs w:val="24"/>
              </w:rPr>
              <w:t>Name of the Candidate</w:t>
            </w:r>
          </w:p>
        </w:tc>
        <w:tc>
          <w:tcPr>
            <w:tcW w:w="4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DEA3" w14:textId="77777777" w:rsidR="001C3397" w:rsidRPr="000D344F" w:rsidRDefault="001C339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CF75" w14:textId="77777777" w:rsidR="008A43B2" w:rsidRPr="000D344F" w:rsidRDefault="008A43B2" w:rsidP="009146A9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D344F">
              <w:rPr>
                <w:rFonts w:cstheme="minorHAnsi"/>
                <w:b/>
                <w:bCs/>
                <w:sz w:val="24"/>
                <w:szCs w:val="24"/>
              </w:rPr>
              <w:t>Date of Birth:</w:t>
            </w:r>
          </w:p>
        </w:tc>
      </w:tr>
      <w:tr w:rsidR="00DF6520" w14:paraId="68F176EC" w14:textId="77777777" w:rsidTr="009146A9">
        <w:trPr>
          <w:trHeight w:val="839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500CC9" w14:textId="21A5AA30" w:rsidR="009146A9" w:rsidRPr="000D344F" w:rsidRDefault="009050C7" w:rsidP="009B55F1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dress and Current Affiliation (if applicable)</w:t>
            </w:r>
          </w:p>
        </w:tc>
        <w:tc>
          <w:tcPr>
            <w:tcW w:w="7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2A5F" w14:textId="77777777" w:rsidR="00DF6520" w:rsidRPr="000D344F" w:rsidRDefault="00DF6520" w:rsidP="003A0D72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8A43B2" w14:paraId="0F35E05A" w14:textId="77777777" w:rsidTr="00D15B24">
        <w:trPr>
          <w:trHeight w:val="350"/>
          <w:jc w:val="center"/>
        </w:trPr>
        <w:tc>
          <w:tcPr>
            <w:tcW w:w="33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9ACE2" w14:textId="03E09839" w:rsidR="008A43B2" w:rsidRPr="000D344F" w:rsidRDefault="008A43B2" w:rsidP="0072316C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D344F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525" w14:textId="2C4A7AF6" w:rsidR="008A43B2" w:rsidRPr="000D344F" w:rsidRDefault="003358E7" w:rsidP="001E3000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 xml:space="preserve">Phone </w:t>
            </w:r>
            <w:r w:rsidR="008850F1" w:rsidRPr="000D344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57428" w14:textId="77777777" w:rsidR="008A43B2" w:rsidRPr="000D344F" w:rsidRDefault="003358E7" w:rsidP="00D0714C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>Email ID</w:t>
            </w:r>
          </w:p>
        </w:tc>
      </w:tr>
      <w:tr w:rsidR="008A43B2" w14:paraId="52E251CB" w14:textId="77777777" w:rsidTr="00D15B24">
        <w:trPr>
          <w:trHeight w:val="468"/>
          <w:jc w:val="center"/>
        </w:trPr>
        <w:tc>
          <w:tcPr>
            <w:tcW w:w="33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C98F1" w14:textId="77777777" w:rsidR="008A43B2" w:rsidRPr="0025214A" w:rsidRDefault="008A43B2" w:rsidP="0072316C">
            <w:pPr>
              <w:spacing w:line="312" w:lineRule="auto"/>
              <w:rPr>
                <w:rFonts w:cstheme="minorHAnsi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142F" w14:textId="1D23D8E9" w:rsidR="003358E7" w:rsidRPr="009146A9" w:rsidRDefault="003358E7" w:rsidP="003358E7">
            <w:pPr>
              <w:spacing w:line="312" w:lineRule="auto"/>
              <w:jc w:val="both"/>
              <w:rPr>
                <w:b/>
                <w:sz w:val="20"/>
              </w:rPr>
            </w:pP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24CA" w14:textId="77777777" w:rsidR="003358E7" w:rsidRPr="009146A9" w:rsidRDefault="003358E7" w:rsidP="001E3000">
            <w:pPr>
              <w:spacing w:line="312" w:lineRule="auto"/>
              <w:jc w:val="both"/>
              <w:rPr>
                <w:sz w:val="20"/>
              </w:rPr>
            </w:pPr>
          </w:p>
        </w:tc>
      </w:tr>
    </w:tbl>
    <w:p w14:paraId="6E63255E" w14:textId="47D642F0" w:rsidR="00A9083A" w:rsidRPr="000D344F" w:rsidRDefault="003340CC" w:rsidP="00C924C1">
      <w:pPr>
        <w:spacing w:before="240" w:after="0"/>
        <w:rPr>
          <w:b/>
          <w:sz w:val="24"/>
          <w:szCs w:val="24"/>
        </w:rPr>
      </w:pPr>
      <w:r w:rsidRPr="000D344F">
        <w:rPr>
          <w:b/>
          <w:sz w:val="24"/>
          <w:szCs w:val="24"/>
        </w:rPr>
        <w:t>D</w:t>
      </w:r>
      <w:r w:rsidR="00A9083A" w:rsidRPr="000D344F">
        <w:rPr>
          <w:b/>
          <w:sz w:val="24"/>
          <w:szCs w:val="24"/>
        </w:rPr>
        <w:t xml:space="preserve">etails </w:t>
      </w:r>
      <w:r w:rsidR="00C924C1" w:rsidRPr="000D344F">
        <w:rPr>
          <w:b/>
          <w:sz w:val="24"/>
          <w:szCs w:val="24"/>
        </w:rPr>
        <w:t>of</w:t>
      </w:r>
      <w:r w:rsidR="00A9083A" w:rsidRPr="000D344F">
        <w:rPr>
          <w:b/>
          <w:sz w:val="24"/>
          <w:szCs w:val="24"/>
        </w:rPr>
        <w:t xml:space="preserve"> the </w:t>
      </w:r>
      <w:r w:rsidR="00C924C1" w:rsidRPr="000D344F">
        <w:rPr>
          <w:b/>
          <w:sz w:val="24"/>
          <w:szCs w:val="24"/>
        </w:rPr>
        <w:t>Nominator</w:t>
      </w:r>
    </w:p>
    <w:tbl>
      <w:tblPr>
        <w:tblStyle w:val="TableGrid"/>
        <w:tblW w:w="10474" w:type="dxa"/>
        <w:jc w:val="center"/>
        <w:tblLayout w:type="fixed"/>
        <w:tblLook w:val="04A0" w:firstRow="1" w:lastRow="0" w:firstColumn="1" w:lastColumn="0" w:noHBand="0" w:noVBand="1"/>
      </w:tblPr>
      <w:tblGrid>
        <w:gridCol w:w="3272"/>
        <w:gridCol w:w="3584"/>
        <w:gridCol w:w="3618"/>
      </w:tblGrid>
      <w:tr w:rsidR="00A9083A" w14:paraId="17BA08B9" w14:textId="77777777" w:rsidTr="009146A9">
        <w:trPr>
          <w:trHeight w:val="894"/>
          <w:jc w:val="center"/>
        </w:trPr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D7511" w14:textId="1404A1DC" w:rsidR="006571B9" w:rsidRPr="000D344F" w:rsidRDefault="00A9083A" w:rsidP="006571B9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b/>
                <w:bCs/>
                <w:sz w:val="24"/>
                <w:szCs w:val="24"/>
              </w:rPr>
              <w:t xml:space="preserve">Name and </w:t>
            </w:r>
            <w:r w:rsidR="00C924C1" w:rsidRPr="000D344F">
              <w:rPr>
                <w:b/>
                <w:bCs/>
                <w:sz w:val="24"/>
                <w:szCs w:val="24"/>
              </w:rPr>
              <w:t>C</w:t>
            </w:r>
            <w:r w:rsidR="006571B9" w:rsidRPr="000D344F">
              <w:rPr>
                <w:b/>
                <w:bCs/>
                <w:sz w:val="24"/>
                <w:szCs w:val="24"/>
              </w:rPr>
              <w:t xml:space="preserve">urrent </w:t>
            </w:r>
            <w:r w:rsidR="00C924C1" w:rsidRPr="000D344F">
              <w:rPr>
                <w:b/>
                <w:bCs/>
                <w:sz w:val="24"/>
                <w:szCs w:val="24"/>
              </w:rPr>
              <w:t>Affiliation</w:t>
            </w:r>
            <w:r w:rsidR="00B76835">
              <w:rPr>
                <w:b/>
                <w:bCs/>
                <w:sz w:val="24"/>
                <w:szCs w:val="24"/>
              </w:rPr>
              <w:t xml:space="preserve"> (if applicable)</w:t>
            </w:r>
          </w:p>
          <w:p w14:paraId="6FA0F8FF" w14:textId="1F4E0E19" w:rsidR="00A9083A" w:rsidRPr="000D344F" w:rsidRDefault="00A9083A" w:rsidP="009146A9">
            <w:pPr>
              <w:spacing w:line="312" w:lineRule="auto"/>
              <w:rPr>
                <w:sz w:val="24"/>
                <w:szCs w:val="24"/>
              </w:rPr>
            </w:pPr>
          </w:p>
        </w:tc>
        <w:tc>
          <w:tcPr>
            <w:tcW w:w="72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7D372A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  <w:tr w:rsidR="00A9083A" w14:paraId="719A7D56" w14:textId="77777777" w:rsidTr="009146A9">
        <w:trPr>
          <w:trHeight w:val="450"/>
          <w:jc w:val="center"/>
        </w:trPr>
        <w:tc>
          <w:tcPr>
            <w:tcW w:w="3272" w:type="dxa"/>
            <w:vMerge w:val="restart"/>
            <w:tcBorders>
              <w:top w:val="single" w:sz="4" w:space="0" w:color="auto"/>
            </w:tcBorders>
            <w:vAlign w:val="center"/>
          </w:tcPr>
          <w:p w14:paraId="6A80279D" w14:textId="01AA63B8" w:rsidR="00A9083A" w:rsidRPr="000D344F" w:rsidRDefault="00A9083A" w:rsidP="006A334E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D344F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517CA4D3" w14:textId="12FD893F" w:rsidR="00A9083A" w:rsidRPr="000D344F" w:rsidRDefault="00A9083A" w:rsidP="006A334E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 xml:space="preserve">Phone </w:t>
            </w:r>
            <w:r w:rsidR="001253FB" w:rsidRPr="000D344F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35CC16FB" w14:textId="77777777" w:rsidR="00A9083A" w:rsidRPr="000D344F" w:rsidRDefault="00A9083A" w:rsidP="006A334E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D344F">
              <w:rPr>
                <w:b/>
                <w:sz w:val="24"/>
                <w:szCs w:val="24"/>
              </w:rPr>
              <w:t>Email ID</w:t>
            </w:r>
          </w:p>
        </w:tc>
      </w:tr>
      <w:tr w:rsidR="00A9083A" w14:paraId="3BBB7E59" w14:textId="77777777" w:rsidTr="009146A9">
        <w:trPr>
          <w:trHeight w:val="450"/>
          <w:jc w:val="center"/>
        </w:trPr>
        <w:tc>
          <w:tcPr>
            <w:tcW w:w="3272" w:type="dxa"/>
            <w:vMerge/>
          </w:tcPr>
          <w:p w14:paraId="4EC74A7F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06470E73" w14:textId="3685CC39" w:rsidR="00A9083A" w:rsidRPr="000D344F" w:rsidRDefault="00A9083A" w:rsidP="006A334E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F020660" w14:textId="77777777" w:rsidR="00A9083A" w:rsidRPr="000D344F" w:rsidRDefault="00A9083A" w:rsidP="006A334E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  <w:tr w:rsidR="00A9083A" w14:paraId="436AC831" w14:textId="77777777" w:rsidTr="009146A9">
        <w:trPr>
          <w:trHeight w:val="450"/>
          <w:jc w:val="center"/>
        </w:trPr>
        <w:tc>
          <w:tcPr>
            <w:tcW w:w="3272" w:type="dxa"/>
            <w:vAlign w:val="center"/>
          </w:tcPr>
          <w:p w14:paraId="22EADE59" w14:textId="3AB2B946" w:rsidR="00A9083A" w:rsidRPr="000D344F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D344F">
              <w:rPr>
                <w:b/>
                <w:bCs/>
                <w:sz w:val="24"/>
                <w:szCs w:val="24"/>
              </w:rPr>
              <w:t xml:space="preserve">ICI </w:t>
            </w:r>
            <w:r w:rsidR="00F61056">
              <w:rPr>
                <w:b/>
                <w:bCs/>
                <w:sz w:val="24"/>
                <w:szCs w:val="24"/>
              </w:rPr>
              <w:t>M</w:t>
            </w:r>
            <w:r w:rsidRPr="000D344F">
              <w:rPr>
                <w:b/>
                <w:bCs/>
                <w:sz w:val="24"/>
                <w:szCs w:val="24"/>
              </w:rPr>
              <w:t xml:space="preserve">embership </w:t>
            </w:r>
            <w:r w:rsidR="00F61056">
              <w:rPr>
                <w:b/>
                <w:bCs/>
                <w:sz w:val="24"/>
                <w:szCs w:val="24"/>
              </w:rPr>
              <w:t>N</w:t>
            </w:r>
            <w:r w:rsidRPr="000D344F">
              <w:rPr>
                <w:b/>
                <w:bCs/>
                <w:sz w:val="24"/>
                <w:szCs w:val="24"/>
              </w:rPr>
              <w:t>umber</w:t>
            </w:r>
          </w:p>
        </w:tc>
        <w:tc>
          <w:tcPr>
            <w:tcW w:w="7202" w:type="dxa"/>
            <w:gridSpan w:val="2"/>
            <w:tcBorders>
              <w:top w:val="single" w:sz="4" w:space="0" w:color="auto"/>
            </w:tcBorders>
            <w:vAlign w:val="center"/>
          </w:tcPr>
          <w:p w14:paraId="2760B0C9" w14:textId="77777777" w:rsidR="00A9083A" w:rsidRPr="000D344F" w:rsidRDefault="00A9083A" w:rsidP="006A334E">
            <w:pPr>
              <w:spacing w:line="312" w:lineRule="auto"/>
              <w:rPr>
                <w:sz w:val="24"/>
                <w:szCs w:val="24"/>
              </w:rPr>
            </w:pPr>
          </w:p>
        </w:tc>
      </w:tr>
    </w:tbl>
    <w:p w14:paraId="752C394D" w14:textId="77777777" w:rsidR="00C11B0B" w:rsidRPr="00C47167" w:rsidRDefault="00C11B0B" w:rsidP="004416E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1 (For the Nominator)</w:t>
      </w:r>
    </w:p>
    <w:p w14:paraId="065E0622" w14:textId="6699566E" w:rsidR="008935C7" w:rsidRPr="000D344F" w:rsidRDefault="00140821" w:rsidP="004416E0">
      <w:pPr>
        <w:spacing w:after="0" w:line="240" w:lineRule="auto"/>
        <w:jc w:val="both"/>
        <w:rPr>
          <w:rFonts w:cstheme="minorHAnsi"/>
        </w:rPr>
      </w:pPr>
      <w:r w:rsidRPr="000D344F">
        <w:rPr>
          <w:rFonts w:cstheme="minorHAnsi"/>
        </w:rPr>
        <w:t>Please provide a brief s</w:t>
      </w:r>
      <w:r w:rsidR="00A17EE0" w:rsidRPr="000D344F">
        <w:rPr>
          <w:rFonts w:cstheme="minorHAnsi"/>
        </w:rPr>
        <w:t>ummary (</w:t>
      </w:r>
      <w:r w:rsidR="001B29B7">
        <w:rPr>
          <w:rFonts w:cstheme="minorHAnsi"/>
        </w:rPr>
        <w:t xml:space="preserve">max. </w:t>
      </w:r>
      <w:r w:rsidR="00A17EE0" w:rsidRPr="000D344F">
        <w:rPr>
          <w:rFonts w:cstheme="minorHAnsi"/>
        </w:rPr>
        <w:t xml:space="preserve">300 words) </w:t>
      </w:r>
      <w:r w:rsidRPr="000D344F">
        <w:rPr>
          <w:rFonts w:cstheme="minorHAnsi"/>
        </w:rPr>
        <w:t xml:space="preserve">on why this candidate should be </w:t>
      </w:r>
      <w:r w:rsidR="00A17EE0" w:rsidRPr="000D344F">
        <w:rPr>
          <w:rFonts w:cstheme="minorHAnsi"/>
        </w:rPr>
        <w:t xml:space="preserve">selected as </w:t>
      </w:r>
      <w:r w:rsidR="00A17EE0" w:rsidRPr="000D344F">
        <w:rPr>
          <w:rFonts w:cstheme="minorHAnsi"/>
          <w:b/>
          <w:bCs/>
          <w:i/>
          <w:iCs/>
        </w:rPr>
        <w:t>Outstanding</w:t>
      </w:r>
      <w:r w:rsidR="00027D51" w:rsidRPr="000D344F">
        <w:rPr>
          <w:rFonts w:cstheme="minorHAnsi"/>
          <w:b/>
          <w:bCs/>
          <w:i/>
          <w:iCs/>
        </w:rPr>
        <w:t xml:space="preserve"> Woman</w:t>
      </w:r>
      <w:r w:rsidR="00A17EE0" w:rsidRPr="000D344F">
        <w:rPr>
          <w:rFonts w:cstheme="minorHAnsi"/>
          <w:b/>
          <w:bCs/>
          <w:i/>
          <w:iCs/>
        </w:rPr>
        <w:t xml:space="preserve"> Concrete Engineer</w:t>
      </w:r>
      <w:r w:rsidR="002B5E01" w:rsidRPr="000D344F">
        <w:rPr>
          <w:rFonts w:cstheme="minorHAnsi"/>
        </w:rPr>
        <w:t>.</w:t>
      </w:r>
    </w:p>
    <w:p w14:paraId="5FAE9A3B" w14:textId="77777777" w:rsidR="004416E0" w:rsidRDefault="004416E0" w:rsidP="004416E0">
      <w:pPr>
        <w:spacing w:after="0" w:line="240" w:lineRule="auto"/>
        <w:rPr>
          <w:b/>
          <w:sz w:val="24"/>
          <w:szCs w:val="24"/>
        </w:rPr>
      </w:pPr>
    </w:p>
    <w:p w14:paraId="33232E04" w14:textId="1A919FDD" w:rsidR="004416E0" w:rsidRPr="00C47167" w:rsidRDefault="004416E0" w:rsidP="004416E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2 (For the Candidate)</w:t>
      </w:r>
    </w:p>
    <w:p w14:paraId="5B9714A9" w14:textId="731A59DB" w:rsidR="006C4E58" w:rsidRPr="000D344F" w:rsidRDefault="006C4E58" w:rsidP="006F4C66">
      <w:pPr>
        <w:spacing w:after="0" w:line="240" w:lineRule="auto"/>
        <w:jc w:val="both"/>
        <w:rPr>
          <w:bCs/>
        </w:rPr>
      </w:pPr>
      <w:r w:rsidRPr="000D344F">
        <w:rPr>
          <w:bCs/>
        </w:rPr>
        <w:t xml:space="preserve">Please provide a detailed </w:t>
      </w:r>
      <w:r w:rsidR="00B35399" w:rsidRPr="000D344F">
        <w:rPr>
          <w:bCs/>
        </w:rPr>
        <w:t xml:space="preserve">curriculum vitae </w:t>
      </w:r>
      <w:r w:rsidR="00DD48EB" w:rsidRPr="000D344F">
        <w:rPr>
          <w:bCs/>
        </w:rPr>
        <w:t xml:space="preserve">highlighting your educational </w:t>
      </w:r>
      <w:r w:rsidR="00980947" w:rsidRPr="000D344F">
        <w:rPr>
          <w:bCs/>
        </w:rPr>
        <w:t>backgro</w:t>
      </w:r>
      <w:r w:rsidR="00CA0624" w:rsidRPr="000D344F">
        <w:rPr>
          <w:bCs/>
        </w:rPr>
        <w:t xml:space="preserve">und, </w:t>
      </w:r>
      <w:r w:rsidR="00513F35" w:rsidRPr="000D344F">
        <w:rPr>
          <w:bCs/>
        </w:rPr>
        <w:t xml:space="preserve">professional </w:t>
      </w:r>
      <w:r w:rsidR="00AF3A74" w:rsidRPr="000D344F">
        <w:rPr>
          <w:bCs/>
        </w:rPr>
        <w:t>background, and significant contributions to concrete research and application.</w:t>
      </w:r>
      <w:r w:rsidR="001E33EF">
        <w:rPr>
          <w:bCs/>
        </w:rPr>
        <w:t xml:space="preserve"> Please provide </w:t>
      </w:r>
      <w:r w:rsidR="001B29B7">
        <w:rPr>
          <w:bCs/>
        </w:rPr>
        <w:t xml:space="preserve">a copy of </w:t>
      </w:r>
      <w:r w:rsidR="001E33EF">
        <w:rPr>
          <w:bCs/>
        </w:rPr>
        <w:t>degree certificate.</w:t>
      </w:r>
    </w:p>
    <w:p w14:paraId="57234665" w14:textId="77777777" w:rsidR="00027D51" w:rsidRDefault="00027D51" w:rsidP="00052B00">
      <w:pPr>
        <w:spacing w:after="0" w:line="240" w:lineRule="auto"/>
        <w:jc w:val="both"/>
        <w:rPr>
          <w:b/>
          <w:bCs/>
        </w:rPr>
      </w:pPr>
    </w:p>
    <w:p w14:paraId="76A59D2E" w14:textId="08058746" w:rsidR="00304AE6" w:rsidRPr="00B93707" w:rsidRDefault="001B415F" w:rsidP="00052B00">
      <w:pPr>
        <w:spacing w:after="0" w:line="240" w:lineRule="auto"/>
        <w:jc w:val="both"/>
        <w:rPr>
          <w:b/>
          <w:bCs/>
          <w:sz w:val="24"/>
          <w:szCs w:val="24"/>
        </w:rPr>
      </w:pPr>
      <w:r w:rsidRPr="00B93707">
        <w:rPr>
          <w:b/>
          <w:bCs/>
          <w:sz w:val="24"/>
          <w:szCs w:val="24"/>
        </w:rPr>
        <w:t>Endorsement</w:t>
      </w:r>
    </w:p>
    <w:p w14:paraId="40088678" w14:textId="02FD3E8E" w:rsidR="001B29B7" w:rsidRDefault="00172841" w:rsidP="00052B00">
      <w:pPr>
        <w:spacing w:after="0" w:line="240" w:lineRule="auto"/>
        <w:jc w:val="both"/>
      </w:pPr>
      <w:r w:rsidRPr="00B93707">
        <w:t>I hereby</w:t>
      </w:r>
      <w:r w:rsidR="00A719E8" w:rsidRPr="00B93707">
        <w:t xml:space="preserve"> nominate</w:t>
      </w:r>
      <w:r w:rsidR="008F3218" w:rsidRPr="00B93707">
        <w:t xml:space="preserve"> _______________for the ICI</w:t>
      </w:r>
      <w:r w:rsidR="004416E0">
        <w:t>-</w:t>
      </w:r>
      <w:r w:rsidR="00A719E8" w:rsidRPr="00B93707">
        <w:t>UltraTech Award for</w:t>
      </w:r>
      <w:r w:rsidR="002B2D1E" w:rsidRPr="00B93707">
        <w:t xml:space="preserve"> </w:t>
      </w:r>
      <w:r w:rsidR="0024546C" w:rsidRPr="0024546C">
        <w:rPr>
          <w:b/>
          <w:bCs/>
        </w:rPr>
        <w:t xml:space="preserve">Outstanding Woman </w:t>
      </w:r>
      <w:r w:rsidR="002B2D1E" w:rsidRPr="0024546C">
        <w:rPr>
          <w:b/>
          <w:bCs/>
        </w:rPr>
        <w:t>Concrete Engineer</w:t>
      </w:r>
      <w:r w:rsidR="00AC493A" w:rsidRPr="0024546C">
        <w:rPr>
          <w:b/>
          <w:bCs/>
        </w:rPr>
        <w:t xml:space="preserve"> </w:t>
      </w:r>
      <w:r w:rsidR="004416E0">
        <w:rPr>
          <w:b/>
          <w:bCs/>
        </w:rPr>
        <w:t>202</w:t>
      </w:r>
      <w:r w:rsidR="001061CE">
        <w:rPr>
          <w:b/>
          <w:bCs/>
        </w:rPr>
        <w:t>3</w:t>
      </w:r>
      <w:r w:rsidRPr="00B93707">
        <w:t>.</w:t>
      </w:r>
      <w:r w:rsidR="004979F8" w:rsidRPr="00B93707">
        <w:t xml:space="preserve"> </w:t>
      </w:r>
    </w:p>
    <w:p w14:paraId="4A1E615D" w14:textId="2395AC87" w:rsidR="00052B00" w:rsidRPr="00B93707" w:rsidRDefault="00172841" w:rsidP="00052B00">
      <w:pPr>
        <w:spacing w:after="0" w:line="240" w:lineRule="auto"/>
        <w:jc w:val="both"/>
      </w:pPr>
      <w:r w:rsidRPr="00B93707">
        <w:t xml:space="preserve">I </w:t>
      </w:r>
      <w:r w:rsidR="000A4A79" w:rsidRPr="00B93707">
        <w:t>certify that the above information</w:t>
      </w:r>
      <w:r w:rsidR="002C086A" w:rsidRPr="00B93707">
        <w:t xml:space="preserve"> </w:t>
      </w:r>
      <w:r w:rsidR="005E332B" w:rsidRPr="00B93707">
        <w:t>is</w:t>
      </w:r>
      <w:r w:rsidR="007D7692" w:rsidRPr="00B93707">
        <w:t xml:space="preserve"> true t</w:t>
      </w:r>
      <w:r w:rsidR="000A4A79" w:rsidRPr="00B93707">
        <w:t>o the best of my knowledge.</w:t>
      </w:r>
      <w:r w:rsidR="004979F8" w:rsidRPr="00B93707">
        <w:t xml:space="preserve"> </w:t>
      </w:r>
    </w:p>
    <w:p w14:paraId="0A8A0FD8" w14:textId="0FC9B7F9" w:rsidR="00172841" w:rsidRDefault="00172841" w:rsidP="00052B00">
      <w:pPr>
        <w:spacing w:after="0" w:line="240" w:lineRule="auto"/>
        <w:jc w:val="both"/>
      </w:pPr>
    </w:p>
    <w:p w14:paraId="48A395A3" w14:textId="77777777" w:rsidR="00264A03" w:rsidRDefault="00264A03" w:rsidP="00052B00">
      <w:pPr>
        <w:spacing w:after="0" w:line="240" w:lineRule="auto"/>
        <w:jc w:val="both"/>
      </w:pPr>
    </w:p>
    <w:p w14:paraId="6D8E89E3" w14:textId="77777777" w:rsidR="000A4A79" w:rsidRDefault="000A4A79" w:rsidP="00052B00">
      <w:pPr>
        <w:spacing w:after="0" w:line="240" w:lineRule="auto"/>
        <w:jc w:val="both"/>
      </w:pPr>
    </w:p>
    <w:p w14:paraId="16F591B6" w14:textId="165032F7" w:rsidR="000A4A79" w:rsidRPr="00B93707" w:rsidRDefault="00C7254B" w:rsidP="00172841">
      <w:pPr>
        <w:spacing w:after="0" w:line="240" w:lineRule="auto"/>
        <w:jc w:val="both"/>
        <w:rPr>
          <w:sz w:val="24"/>
          <w:szCs w:val="24"/>
        </w:rPr>
      </w:pPr>
      <w:r w:rsidRPr="00B93707">
        <w:rPr>
          <w:sz w:val="24"/>
          <w:szCs w:val="24"/>
        </w:rPr>
        <w:t>Date:</w:t>
      </w:r>
      <w:r w:rsidR="00172841" w:rsidRPr="00B93707">
        <w:rPr>
          <w:sz w:val="24"/>
          <w:szCs w:val="24"/>
        </w:rPr>
        <w:t xml:space="preserve">                                                                                                </w:t>
      </w:r>
      <w:r w:rsidR="00304AE6" w:rsidRPr="00B93707">
        <w:rPr>
          <w:sz w:val="24"/>
          <w:szCs w:val="24"/>
        </w:rPr>
        <w:t xml:space="preserve">     </w:t>
      </w:r>
      <w:r w:rsidR="000A4A79" w:rsidRPr="00B93707">
        <w:rPr>
          <w:sz w:val="24"/>
          <w:szCs w:val="24"/>
        </w:rPr>
        <w:t>(Name &amp; Signature of the</w:t>
      </w:r>
      <w:r w:rsidR="003608E3">
        <w:rPr>
          <w:sz w:val="24"/>
          <w:szCs w:val="24"/>
        </w:rPr>
        <w:t xml:space="preserve"> Applicant /</w:t>
      </w:r>
      <w:r w:rsidR="000A4A79" w:rsidRPr="00B93707">
        <w:rPr>
          <w:sz w:val="24"/>
          <w:szCs w:val="24"/>
        </w:rPr>
        <w:t xml:space="preserve"> </w:t>
      </w:r>
      <w:r w:rsidR="00365C45" w:rsidRPr="00B93707">
        <w:rPr>
          <w:sz w:val="24"/>
          <w:szCs w:val="24"/>
        </w:rPr>
        <w:t>Nomin</w:t>
      </w:r>
      <w:r w:rsidR="00F4439E" w:rsidRPr="00B93707">
        <w:rPr>
          <w:sz w:val="24"/>
          <w:szCs w:val="24"/>
        </w:rPr>
        <w:t>ator</w:t>
      </w:r>
      <w:r w:rsidR="000A4A79" w:rsidRPr="00B93707">
        <w:rPr>
          <w:sz w:val="24"/>
          <w:szCs w:val="24"/>
        </w:rPr>
        <w:t>)</w:t>
      </w:r>
    </w:p>
    <w:p w14:paraId="65E3BCC5" w14:textId="77777777" w:rsidR="00B60912" w:rsidRDefault="00B60912" w:rsidP="00EA27F7">
      <w:pPr>
        <w:spacing w:after="0" w:line="240" w:lineRule="auto"/>
      </w:pPr>
    </w:p>
    <w:tbl>
      <w:tblPr>
        <w:tblStyle w:val="TableGrid"/>
        <w:tblW w:w="10605" w:type="dxa"/>
        <w:tblInd w:w="-30" w:type="dxa"/>
        <w:tblLook w:val="04A0" w:firstRow="1" w:lastRow="0" w:firstColumn="1" w:lastColumn="0" w:noHBand="0" w:noVBand="1"/>
      </w:tblPr>
      <w:tblGrid>
        <w:gridCol w:w="6858"/>
        <w:gridCol w:w="3747"/>
      </w:tblGrid>
      <w:tr w:rsidR="008C16F4" w14:paraId="45FF4060" w14:textId="77777777" w:rsidTr="00DF2E0D">
        <w:trPr>
          <w:trHeight w:val="356"/>
        </w:trPr>
        <w:tc>
          <w:tcPr>
            <w:tcW w:w="68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998914" w14:textId="7942E605" w:rsidR="008C16F4" w:rsidRPr="00702005" w:rsidRDefault="000A4A79" w:rsidP="00C67DF2">
            <w:pPr>
              <w:rPr>
                <w:sz w:val="24"/>
                <w:szCs w:val="24"/>
              </w:rPr>
            </w:pPr>
            <w:r w:rsidRPr="00702005">
              <w:rPr>
                <w:sz w:val="24"/>
                <w:szCs w:val="24"/>
              </w:rPr>
              <w:t xml:space="preserve"> </w:t>
            </w:r>
            <w:r w:rsidR="008C16F4" w:rsidRPr="00702005">
              <w:rPr>
                <w:sz w:val="24"/>
                <w:szCs w:val="24"/>
              </w:rPr>
              <w:t>Last date for submission of the duly completed nomination form</w:t>
            </w:r>
          </w:p>
        </w:tc>
        <w:tc>
          <w:tcPr>
            <w:tcW w:w="374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72C9FE7" w14:textId="1E96394E" w:rsidR="00145E88" w:rsidRPr="00702005" w:rsidRDefault="000C5B4A" w:rsidP="001061C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 OCTOBER 2023</w:t>
            </w:r>
          </w:p>
        </w:tc>
      </w:tr>
    </w:tbl>
    <w:p w14:paraId="28F9EEFF" w14:textId="4873DBEE" w:rsidR="00282971" w:rsidRDefault="00282971" w:rsidP="00162F72">
      <w:pPr>
        <w:spacing w:after="0"/>
        <w:rPr>
          <w:b/>
        </w:rPr>
      </w:pPr>
    </w:p>
    <w:p w14:paraId="2C40F240" w14:textId="4AE83D0A" w:rsidR="00C67DF2" w:rsidRPr="008C6A99" w:rsidRDefault="00DE4A7D" w:rsidP="00FB13DB">
      <w:pPr>
        <w:jc w:val="both"/>
        <w:rPr>
          <w:b/>
        </w:rPr>
      </w:pPr>
      <w:r w:rsidRPr="000574A4">
        <w:rPr>
          <w:bCs/>
          <w:sz w:val="24"/>
          <w:szCs w:val="24"/>
        </w:rPr>
        <w:t xml:space="preserve">Please </w:t>
      </w:r>
      <w:r w:rsidR="00836E27">
        <w:rPr>
          <w:bCs/>
          <w:sz w:val="24"/>
          <w:szCs w:val="24"/>
        </w:rPr>
        <w:t>send</w:t>
      </w:r>
      <w:r w:rsidRPr="000574A4">
        <w:rPr>
          <w:bCs/>
          <w:sz w:val="24"/>
          <w:szCs w:val="24"/>
        </w:rPr>
        <w:t xml:space="preserve"> th</w:t>
      </w:r>
      <w:r w:rsidR="00F4439E">
        <w:rPr>
          <w:bCs/>
          <w:sz w:val="24"/>
          <w:szCs w:val="24"/>
        </w:rPr>
        <w:t>is</w:t>
      </w:r>
      <w:r w:rsidRPr="000574A4">
        <w:rPr>
          <w:bCs/>
          <w:sz w:val="24"/>
          <w:szCs w:val="24"/>
        </w:rPr>
        <w:t xml:space="preserve"> form</w:t>
      </w:r>
      <w:r w:rsidR="00F4439E">
        <w:rPr>
          <w:bCs/>
          <w:sz w:val="24"/>
          <w:szCs w:val="24"/>
        </w:rPr>
        <w:t xml:space="preserve"> (duly </w:t>
      </w:r>
      <w:r w:rsidR="00836E27">
        <w:rPr>
          <w:bCs/>
          <w:sz w:val="24"/>
          <w:szCs w:val="24"/>
        </w:rPr>
        <w:t xml:space="preserve">filled and </w:t>
      </w:r>
      <w:r w:rsidR="00F4439E">
        <w:rPr>
          <w:bCs/>
          <w:sz w:val="24"/>
          <w:szCs w:val="24"/>
        </w:rPr>
        <w:t>signed)</w:t>
      </w:r>
      <w:r w:rsidR="00836E27">
        <w:rPr>
          <w:bCs/>
          <w:sz w:val="24"/>
          <w:szCs w:val="24"/>
        </w:rPr>
        <w:t xml:space="preserve"> and annexures</w:t>
      </w:r>
      <w:r w:rsidR="00A60157">
        <w:rPr>
          <w:bCs/>
          <w:sz w:val="24"/>
          <w:szCs w:val="24"/>
        </w:rPr>
        <w:t xml:space="preserve"> as one file </w:t>
      </w:r>
      <w:r w:rsidR="00A60157" w:rsidRPr="005129DC">
        <w:rPr>
          <w:bCs/>
          <w:i/>
          <w:iCs/>
          <w:sz w:val="24"/>
          <w:szCs w:val="24"/>
        </w:rPr>
        <w:t>(label: OWCE_202</w:t>
      </w:r>
      <w:r w:rsidR="001061CE">
        <w:rPr>
          <w:bCs/>
          <w:i/>
          <w:iCs/>
          <w:sz w:val="24"/>
          <w:szCs w:val="24"/>
        </w:rPr>
        <w:t>3</w:t>
      </w:r>
      <w:r w:rsidR="00A60157" w:rsidRPr="005129DC">
        <w:rPr>
          <w:bCs/>
          <w:i/>
          <w:iCs/>
          <w:sz w:val="24"/>
          <w:szCs w:val="24"/>
        </w:rPr>
        <w:t>_Lastname)</w:t>
      </w:r>
      <w:r w:rsidR="00836E27">
        <w:rPr>
          <w:bCs/>
          <w:sz w:val="24"/>
          <w:szCs w:val="24"/>
        </w:rPr>
        <w:t xml:space="preserve"> </w:t>
      </w:r>
      <w:r w:rsidR="00A1697C" w:rsidRPr="000574A4">
        <w:rPr>
          <w:bCs/>
          <w:sz w:val="24"/>
          <w:szCs w:val="24"/>
        </w:rPr>
        <w:t xml:space="preserve">to </w:t>
      </w:r>
      <w:hyperlink r:id="rId11" w:history="1">
        <w:r w:rsidR="00251529" w:rsidRPr="00D8413E">
          <w:rPr>
            <w:rStyle w:val="Hyperlink"/>
            <w:bCs/>
            <w:sz w:val="24"/>
            <w:szCs w:val="24"/>
          </w:rPr>
          <w:t>icichennaicentre@gmail.com</w:t>
        </w:r>
      </w:hyperlink>
      <w:r w:rsidR="00F4439E">
        <w:rPr>
          <w:bCs/>
          <w:sz w:val="24"/>
          <w:szCs w:val="24"/>
        </w:rPr>
        <w:t xml:space="preserve"> </w:t>
      </w:r>
      <w:r w:rsidR="00836E27">
        <w:rPr>
          <w:bCs/>
          <w:sz w:val="24"/>
          <w:szCs w:val="24"/>
        </w:rPr>
        <w:t xml:space="preserve">on or before </w:t>
      </w:r>
      <w:r w:rsidR="00F4439E">
        <w:rPr>
          <w:bCs/>
          <w:sz w:val="24"/>
          <w:szCs w:val="24"/>
        </w:rPr>
        <w:t>the last date.</w:t>
      </w:r>
      <w:r w:rsidR="00A60157">
        <w:rPr>
          <w:bCs/>
          <w:sz w:val="24"/>
          <w:szCs w:val="24"/>
        </w:rPr>
        <w:t xml:space="preserve"> Please visit </w:t>
      </w:r>
      <w:hyperlink r:id="rId12" w:history="1">
        <w:r w:rsidR="00A60157">
          <w:rPr>
            <w:rStyle w:val="Hyperlink"/>
            <w:bCs/>
            <w:sz w:val="24"/>
            <w:szCs w:val="24"/>
          </w:rPr>
          <w:t>https://icichennai.org/</w:t>
        </w:r>
      </w:hyperlink>
      <w:r w:rsidR="00A60157">
        <w:rPr>
          <w:bCs/>
          <w:sz w:val="24"/>
          <w:szCs w:val="24"/>
        </w:rPr>
        <w:t xml:space="preserve"> for more details.</w:t>
      </w:r>
    </w:p>
    <w:sectPr w:rsidR="00C67DF2" w:rsidRPr="008C6A99" w:rsidSect="001C3397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C11EB"/>
    <w:multiLevelType w:val="hybridMultilevel"/>
    <w:tmpl w:val="254AD6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F7A13"/>
    <w:multiLevelType w:val="hybridMultilevel"/>
    <w:tmpl w:val="FB2C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4400A49"/>
    <w:multiLevelType w:val="hybridMultilevel"/>
    <w:tmpl w:val="80BC1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ja0tDQ0tQAyDZR0lIJTi4sz8/NACgyNawGCRvZ4LQAAAA=="/>
  </w:docVars>
  <w:rsids>
    <w:rsidRoot w:val="006251E0"/>
    <w:rsid w:val="00002366"/>
    <w:rsid w:val="0000366A"/>
    <w:rsid w:val="00027D51"/>
    <w:rsid w:val="00031EA6"/>
    <w:rsid w:val="00052B00"/>
    <w:rsid w:val="000574A4"/>
    <w:rsid w:val="0009393D"/>
    <w:rsid w:val="000A4A79"/>
    <w:rsid w:val="000A71C9"/>
    <w:rsid w:val="000B0E6A"/>
    <w:rsid w:val="000C487B"/>
    <w:rsid w:val="000C5B4A"/>
    <w:rsid w:val="000D344F"/>
    <w:rsid w:val="000F4F3E"/>
    <w:rsid w:val="000F652F"/>
    <w:rsid w:val="000F6F2A"/>
    <w:rsid w:val="001061CE"/>
    <w:rsid w:val="001253FB"/>
    <w:rsid w:val="00140821"/>
    <w:rsid w:val="00145E88"/>
    <w:rsid w:val="00162F72"/>
    <w:rsid w:val="00172841"/>
    <w:rsid w:val="001749E8"/>
    <w:rsid w:val="001931EC"/>
    <w:rsid w:val="0019418E"/>
    <w:rsid w:val="001A7897"/>
    <w:rsid w:val="001B29B7"/>
    <w:rsid w:val="001B415F"/>
    <w:rsid w:val="001C3397"/>
    <w:rsid w:val="001D6523"/>
    <w:rsid w:val="001E2E8A"/>
    <w:rsid w:val="001E3000"/>
    <w:rsid w:val="001E33EF"/>
    <w:rsid w:val="00245198"/>
    <w:rsid w:val="0024546C"/>
    <w:rsid w:val="00251529"/>
    <w:rsid w:val="0025214A"/>
    <w:rsid w:val="00252572"/>
    <w:rsid w:val="00255CB4"/>
    <w:rsid w:val="00264A03"/>
    <w:rsid w:val="00277070"/>
    <w:rsid w:val="00282971"/>
    <w:rsid w:val="00285894"/>
    <w:rsid w:val="00292886"/>
    <w:rsid w:val="002B2D1E"/>
    <w:rsid w:val="002B5E01"/>
    <w:rsid w:val="002C086A"/>
    <w:rsid w:val="002C55C8"/>
    <w:rsid w:val="002D39E1"/>
    <w:rsid w:val="002F5EBA"/>
    <w:rsid w:val="00304AE6"/>
    <w:rsid w:val="003062A2"/>
    <w:rsid w:val="003265CD"/>
    <w:rsid w:val="003340CC"/>
    <w:rsid w:val="003358E7"/>
    <w:rsid w:val="003608E3"/>
    <w:rsid w:val="00363700"/>
    <w:rsid w:val="00365C45"/>
    <w:rsid w:val="00385426"/>
    <w:rsid w:val="003A0D72"/>
    <w:rsid w:val="004278AE"/>
    <w:rsid w:val="00432F0D"/>
    <w:rsid w:val="004373CC"/>
    <w:rsid w:val="004416E0"/>
    <w:rsid w:val="004419E0"/>
    <w:rsid w:val="00471AA0"/>
    <w:rsid w:val="00477341"/>
    <w:rsid w:val="004930CE"/>
    <w:rsid w:val="004979F8"/>
    <w:rsid w:val="004A257A"/>
    <w:rsid w:val="004C22A4"/>
    <w:rsid w:val="004E3230"/>
    <w:rsid w:val="005129DC"/>
    <w:rsid w:val="00513F35"/>
    <w:rsid w:val="00524B94"/>
    <w:rsid w:val="00557900"/>
    <w:rsid w:val="0058108D"/>
    <w:rsid w:val="00597476"/>
    <w:rsid w:val="005A6A7D"/>
    <w:rsid w:val="005E332B"/>
    <w:rsid w:val="0062071F"/>
    <w:rsid w:val="006251E0"/>
    <w:rsid w:val="006431E8"/>
    <w:rsid w:val="00646DAB"/>
    <w:rsid w:val="006571B9"/>
    <w:rsid w:val="006B09C7"/>
    <w:rsid w:val="006B20E4"/>
    <w:rsid w:val="006B2D2F"/>
    <w:rsid w:val="006C4E58"/>
    <w:rsid w:val="006E694A"/>
    <w:rsid w:val="006F4C66"/>
    <w:rsid w:val="00702005"/>
    <w:rsid w:val="007155B2"/>
    <w:rsid w:val="0072316C"/>
    <w:rsid w:val="00724BAE"/>
    <w:rsid w:val="007321C7"/>
    <w:rsid w:val="007336F7"/>
    <w:rsid w:val="007550C5"/>
    <w:rsid w:val="0077014F"/>
    <w:rsid w:val="007720F8"/>
    <w:rsid w:val="00773DE2"/>
    <w:rsid w:val="007A4128"/>
    <w:rsid w:val="007C528D"/>
    <w:rsid w:val="007D7692"/>
    <w:rsid w:val="007F046A"/>
    <w:rsid w:val="00806CE2"/>
    <w:rsid w:val="00836E27"/>
    <w:rsid w:val="008371F2"/>
    <w:rsid w:val="00841959"/>
    <w:rsid w:val="00845DFB"/>
    <w:rsid w:val="00875D54"/>
    <w:rsid w:val="008850F1"/>
    <w:rsid w:val="008935C7"/>
    <w:rsid w:val="008A43B2"/>
    <w:rsid w:val="008B2CC1"/>
    <w:rsid w:val="008B39B4"/>
    <w:rsid w:val="008C097C"/>
    <w:rsid w:val="008C16F4"/>
    <w:rsid w:val="008C5BFD"/>
    <w:rsid w:val="008C6A99"/>
    <w:rsid w:val="008D775A"/>
    <w:rsid w:val="008F3218"/>
    <w:rsid w:val="008F7BEC"/>
    <w:rsid w:val="00904987"/>
    <w:rsid w:val="009050C7"/>
    <w:rsid w:val="009068EB"/>
    <w:rsid w:val="009114ED"/>
    <w:rsid w:val="009146A9"/>
    <w:rsid w:val="00920C29"/>
    <w:rsid w:val="009463D4"/>
    <w:rsid w:val="00950495"/>
    <w:rsid w:val="009571F0"/>
    <w:rsid w:val="00980947"/>
    <w:rsid w:val="009847BF"/>
    <w:rsid w:val="009A439C"/>
    <w:rsid w:val="009B55F1"/>
    <w:rsid w:val="009C78FD"/>
    <w:rsid w:val="009D7B85"/>
    <w:rsid w:val="009E3B8D"/>
    <w:rsid w:val="009F7686"/>
    <w:rsid w:val="00A040C0"/>
    <w:rsid w:val="00A10607"/>
    <w:rsid w:val="00A131A9"/>
    <w:rsid w:val="00A1697C"/>
    <w:rsid w:val="00A17EE0"/>
    <w:rsid w:val="00A27100"/>
    <w:rsid w:val="00A34B83"/>
    <w:rsid w:val="00A42021"/>
    <w:rsid w:val="00A60157"/>
    <w:rsid w:val="00A719E8"/>
    <w:rsid w:val="00A85C9B"/>
    <w:rsid w:val="00A9083A"/>
    <w:rsid w:val="00A93025"/>
    <w:rsid w:val="00A93DF8"/>
    <w:rsid w:val="00AC493A"/>
    <w:rsid w:val="00AF3A74"/>
    <w:rsid w:val="00B11303"/>
    <w:rsid w:val="00B22B83"/>
    <w:rsid w:val="00B35399"/>
    <w:rsid w:val="00B52B75"/>
    <w:rsid w:val="00B60912"/>
    <w:rsid w:val="00B65B27"/>
    <w:rsid w:val="00B76835"/>
    <w:rsid w:val="00B84A83"/>
    <w:rsid w:val="00B8735A"/>
    <w:rsid w:val="00B93707"/>
    <w:rsid w:val="00B939BB"/>
    <w:rsid w:val="00BD1169"/>
    <w:rsid w:val="00BD57B7"/>
    <w:rsid w:val="00BE18F2"/>
    <w:rsid w:val="00C11B0B"/>
    <w:rsid w:val="00C25114"/>
    <w:rsid w:val="00C36A9D"/>
    <w:rsid w:val="00C67DF2"/>
    <w:rsid w:val="00C7254B"/>
    <w:rsid w:val="00C924C1"/>
    <w:rsid w:val="00CA0624"/>
    <w:rsid w:val="00CF6DF8"/>
    <w:rsid w:val="00D02667"/>
    <w:rsid w:val="00D0714C"/>
    <w:rsid w:val="00D15B24"/>
    <w:rsid w:val="00D15F2E"/>
    <w:rsid w:val="00D16BDF"/>
    <w:rsid w:val="00D226B0"/>
    <w:rsid w:val="00D32524"/>
    <w:rsid w:val="00D41497"/>
    <w:rsid w:val="00D577D5"/>
    <w:rsid w:val="00D906E2"/>
    <w:rsid w:val="00D969B8"/>
    <w:rsid w:val="00DA79E6"/>
    <w:rsid w:val="00DD48EB"/>
    <w:rsid w:val="00DE4A7D"/>
    <w:rsid w:val="00DE57FB"/>
    <w:rsid w:val="00DF2E0D"/>
    <w:rsid w:val="00DF6520"/>
    <w:rsid w:val="00E17AEE"/>
    <w:rsid w:val="00E46AEB"/>
    <w:rsid w:val="00E64737"/>
    <w:rsid w:val="00E814A7"/>
    <w:rsid w:val="00E97ECA"/>
    <w:rsid w:val="00EA21A0"/>
    <w:rsid w:val="00EA27F7"/>
    <w:rsid w:val="00EB5C4F"/>
    <w:rsid w:val="00EC52EC"/>
    <w:rsid w:val="00EE7E37"/>
    <w:rsid w:val="00EF1622"/>
    <w:rsid w:val="00F06969"/>
    <w:rsid w:val="00F37C82"/>
    <w:rsid w:val="00F4439E"/>
    <w:rsid w:val="00F536E2"/>
    <w:rsid w:val="00F61056"/>
    <w:rsid w:val="00F95205"/>
    <w:rsid w:val="00F95C35"/>
    <w:rsid w:val="00FA1A2C"/>
    <w:rsid w:val="00FB1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87EAD"/>
  <w15:docId w15:val="{9BA42C2B-71D2-4CB2-9B30-6ED6FC31A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  <w:style w:type="paragraph" w:customStyle="1" w:styleId="Default">
    <w:name w:val="Default"/>
    <w:rsid w:val="008B2CC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cichennai.org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cichennaicentre@gmail.com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9E14F937C014B8CE4F48443E19223" ma:contentTypeVersion="13" ma:contentTypeDescription="Create a new document." ma:contentTypeScope="" ma:versionID="70779c364a87145f2660fb0672fb57db">
  <xsd:schema xmlns:xsd="http://www.w3.org/2001/XMLSchema" xmlns:xs="http://www.w3.org/2001/XMLSchema" xmlns:p="http://schemas.microsoft.com/office/2006/metadata/properties" xmlns:ns3="8771582b-8f4f-4c6e-90f4-5c916fff187c" xmlns:ns4="0eae3475-456b-44a6-a0b5-120b1253b896" targetNamespace="http://schemas.microsoft.com/office/2006/metadata/properties" ma:root="true" ma:fieldsID="e105d2494622dd49dd733632f7108522" ns3:_="" ns4:_="">
    <xsd:import namespace="8771582b-8f4f-4c6e-90f4-5c916fff187c"/>
    <xsd:import namespace="0eae3475-456b-44a6-a0b5-120b1253b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1582b-8f4f-4c6e-90f4-5c916fff18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e3475-456b-44a6-a0b5-120b1253b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5502C-EF20-48CE-BB9A-C5A80344CE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D33E5-665C-4ACF-984E-737261B00C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D16FF8-6680-4570-A512-E31C60C74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1582b-8f4f-4c6e-90f4-5c916fff187c"/>
    <ds:schemaRef ds:uri="0eae3475-456b-44a6-a0b5-120b1253b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D748F0-9900-4B82-8B0E-CE7D3748E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j Print House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j Print</dc:creator>
  <cp:lastModifiedBy>hp</cp:lastModifiedBy>
  <cp:revision>2</cp:revision>
  <cp:lastPrinted>2017-06-26T06:48:00Z</cp:lastPrinted>
  <dcterms:created xsi:type="dcterms:W3CDTF">2023-09-28T12:01:00Z</dcterms:created>
  <dcterms:modified xsi:type="dcterms:W3CDTF">2023-09-2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579360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D7.1.5</vt:lpwstr>
  </property>
  <property fmtid="{D5CDD505-2E9C-101B-9397-08002B2CF9AE}" pid="5" name="ContentTypeId">
    <vt:lpwstr>0x0101007E69E14F937C014B8CE4F48443E19223</vt:lpwstr>
  </property>
</Properties>
</file>